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Pr="00704544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6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11A3BAF2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lastRenderedPageBreak/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77412899" w14:textId="21E02881" w:rsidR="004843EE" w:rsidRDefault="00925ECB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hyperlink r:id="rId7" w:history="1">
        <w:r w:rsidR="000D0CBF"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8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with </w:t>
      </w:r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msg:</w:t>
      </w:r>
    </w:p>
    <w:p w14:paraId="1F0EF976" w14:textId="5B8E282D" w:rsidR="00E21534" w:rsidRPr="00925ECB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5E5071A2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3CF92E71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0B0F0E33" w14:textId="77777777" w:rsidR="004843EE" w:rsidRDefault="004843EE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</w:p>
    <w:p w14:paraId="1F746C51" w14:textId="11AE8744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225BFA6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</w:p>
    <w:p w14:paraId="5D363E43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just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12FA82EC" w14:textId="6DBD2EBE" w:rsidR="00176F60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51F0ABA" w14:textId="3E7E6BCE" w:rsidR="00925ECB" w:rsidRPr="00925ECB" w:rsidRDefault="00925ECB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num w:numId="1" w16cid:durableId="2115766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qwUAtrn4qSwAAAA="/>
  </w:docVars>
  <w:rsids>
    <w:rsidRoot w:val="00A45CF9"/>
    <w:rsid w:val="000D0CBF"/>
    <w:rsid w:val="00176F60"/>
    <w:rsid w:val="001858CC"/>
    <w:rsid w:val="001E7F71"/>
    <w:rsid w:val="002330D8"/>
    <w:rsid w:val="002A70FC"/>
    <w:rsid w:val="002D3281"/>
    <w:rsid w:val="00310C75"/>
    <w:rsid w:val="003A56B8"/>
    <w:rsid w:val="003D5891"/>
    <w:rsid w:val="00457BBC"/>
    <w:rsid w:val="004760DE"/>
    <w:rsid w:val="00481BE1"/>
    <w:rsid w:val="004843EE"/>
    <w:rsid w:val="00493883"/>
    <w:rsid w:val="004A41EB"/>
    <w:rsid w:val="004A6BE9"/>
    <w:rsid w:val="004B1B56"/>
    <w:rsid w:val="004F09E7"/>
    <w:rsid w:val="00521429"/>
    <w:rsid w:val="00521AB8"/>
    <w:rsid w:val="005546C7"/>
    <w:rsid w:val="006536A2"/>
    <w:rsid w:val="006A2D99"/>
    <w:rsid w:val="006B1578"/>
    <w:rsid w:val="006F3431"/>
    <w:rsid w:val="006F6115"/>
    <w:rsid w:val="00704544"/>
    <w:rsid w:val="007378EB"/>
    <w:rsid w:val="00737D2C"/>
    <w:rsid w:val="007600B8"/>
    <w:rsid w:val="00765C92"/>
    <w:rsid w:val="00777FC0"/>
    <w:rsid w:val="007A260D"/>
    <w:rsid w:val="007F6F5D"/>
    <w:rsid w:val="00846E21"/>
    <w:rsid w:val="008529D3"/>
    <w:rsid w:val="00891B28"/>
    <w:rsid w:val="008A6BAC"/>
    <w:rsid w:val="008B04FB"/>
    <w:rsid w:val="009220AE"/>
    <w:rsid w:val="00925ECB"/>
    <w:rsid w:val="0092659D"/>
    <w:rsid w:val="009A5913"/>
    <w:rsid w:val="009E2BBB"/>
    <w:rsid w:val="00A168CE"/>
    <w:rsid w:val="00A45CF9"/>
    <w:rsid w:val="00A66E89"/>
    <w:rsid w:val="00AC35AD"/>
    <w:rsid w:val="00AF46D2"/>
    <w:rsid w:val="00B54337"/>
    <w:rsid w:val="00B62866"/>
    <w:rsid w:val="00BA3F7B"/>
    <w:rsid w:val="00C84C6A"/>
    <w:rsid w:val="00CE1232"/>
    <w:rsid w:val="00D02899"/>
    <w:rsid w:val="00D03FFC"/>
    <w:rsid w:val="00D4313A"/>
    <w:rsid w:val="00D63496"/>
    <w:rsid w:val="00DB37FF"/>
    <w:rsid w:val="00DE5897"/>
    <w:rsid w:val="00E1274F"/>
    <w:rsid w:val="00E14FDD"/>
    <w:rsid w:val="00E21534"/>
    <w:rsid w:val="00E4415B"/>
    <w:rsid w:val="00E81B6A"/>
    <w:rsid w:val="00E8746F"/>
    <w:rsid w:val="00F107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6F60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mbeddedjourneys.com/blog/hello-world-arm-assembly-raspberry-pi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tutorialspoint.com/unix/unix-vi-editor.ht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terrupt.memfault.com/blog/emulating-raspberry-pi-in-qemu" TargetMode="External"/><Relationship Id="rId5" Type="http://schemas.openxmlformats.org/officeDocument/2006/relationships/hyperlink" Target="https://www.youtube.com/watch?v=dPg8P5DYZNg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6</Pages>
  <Words>923</Words>
  <Characters>5266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27</cp:revision>
  <cp:lastPrinted>2025-09-09T20:01:00Z</cp:lastPrinted>
  <dcterms:created xsi:type="dcterms:W3CDTF">2025-09-09T18:57:00Z</dcterms:created>
  <dcterms:modified xsi:type="dcterms:W3CDTF">2025-09-09T20:02:00Z</dcterms:modified>
</cp:coreProperties>
</file>